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0619" w:rsidRDefault="00290619" w:rsidP="00290619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color w:val="002060"/>
          <w:sz w:val="32"/>
          <w:szCs w:val="32"/>
        </w:rPr>
        <w:drawing>
          <wp:inline distT="0" distB="0" distL="0" distR="0" wp14:anchorId="289A8EB1" wp14:editId="4C60F311">
            <wp:extent cx="2377440" cy="852416"/>
            <wp:effectExtent l="0" t="0" r="3810" b="5080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621" cy="8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619" w:rsidRDefault="00290619" w:rsidP="00290619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TECH ALPHARETTA</w:t>
      </w:r>
    </w:p>
    <w:p w:rsidR="00290619" w:rsidRDefault="00290619" w:rsidP="00290619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2972 Webb Bridge Rd, Alpharetta, GA 30009</w:t>
      </w:r>
    </w:p>
    <w:p w:rsidR="00290619" w:rsidRDefault="00290619" w:rsidP="00207FA6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</w:p>
    <w:p w:rsidR="00207FA6" w:rsidRPr="00207FA6" w:rsidRDefault="00207FA6" w:rsidP="00207FA6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  <w:r w:rsidRPr="00207FA6"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  <w:t>Market Basket Analysis</w:t>
      </w:r>
    </w:p>
    <w:p w:rsidR="00207FA6" w:rsidRPr="00207FA6" w:rsidRDefault="00207FA6" w:rsidP="00207FA6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Market Basket Analysis is an invaluable exercise for retail and e-commerce stores.</w:t>
      </w:r>
    </w:p>
    <w:p w:rsidR="00207FA6" w:rsidRPr="00207FA6" w:rsidRDefault="00207FA6" w:rsidP="00207FA6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In this challenge, you'll practice exploratory analysis, data wrangling, clustering, and general problem solving.</w:t>
      </w:r>
    </w:p>
    <w:p w:rsidR="00207FA6" w:rsidRPr="00207FA6" w:rsidRDefault="00207FA6" w:rsidP="00207FA6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207FA6">
        <w:rPr>
          <w:rFonts w:ascii="Arial" w:eastAsia="Times New Roman" w:hAnsi="Arial" w:cs="Arial"/>
          <w:b/>
          <w:bCs/>
          <w:color w:val="181818"/>
          <w:sz w:val="42"/>
          <w:szCs w:val="42"/>
        </w:rPr>
        <w:t>Background</w:t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inherit" w:eastAsia="Times New Roman" w:hAnsi="inherit" w:cs="Arial"/>
          <w:b/>
          <w:bCs/>
          <w:color w:val="444444"/>
          <w:sz w:val="21"/>
          <w:szCs w:val="21"/>
          <w:bdr w:val="none" w:sz="0" w:space="0" w:color="auto" w:frame="1"/>
        </w:rPr>
        <w:t>Market Basket Analysis</w:t>
      </w:r>
      <w:r w:rsidRPr="00207FA6">
        <w:rPr>
          <w:rFonts w:ascii="Arial" w:eastAsia="Times New Roman" w:hAnsi="Arial" w:cs="Arial"/>
          <w:color w:val="444444"/>
          <w:sz w:val="21"/>
          <w:szCs w:val="21"/>
        </w:rPr>
        <w:t> is the study of items that are likely to be purchased together.</w:t>
      </w:r>
    </w:p>
    <w:p w:rsidR="00207FA6" w:rsidRPr="00207FA6" w:rsidRDefault="00207FA6" w:rsidP="00207FA6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The deliverable is to create groups of items that are frequently purchased together so that stores can better organize their layouts.</w:t>
      </w:r>
    </w:p>
    <w:p w:rsidR="00207FA6" w:rsidRPr="00207FA6" w:rsidRDefault="00207FA6" w:rsidP="00207FA6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By doing so, stores can make complementary items easier to find, thus improving sales.</w:t>
      </w:r>
    </w:p>
    <w:p w:rsidR="00207FA6" w:rsidRPr="00207FA6" w:rsidRDefault="00207FA6" w:rsidP="00207FA6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lastRenderedPageBreak/>
        <w:drawing>
          <wp:inline distT="0" distB="0" distL="0" distR="0">
            <wp:extent cx="2857500" cy="2371725"/>
            <wp:effectExtent l="0" t="0" r="0" b="9525"/>
            <wp:docPr id="22" name="Picture 22" descr="Market Basket Analy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Market Basket Analysi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A </w:t>
      </w:r>
      <w:r w:rsidRPr="00207FA6">
        <w:rPr>
          <w:rFonts w:ascii="inherit" w:eastAsia="Times New Roman" w:hAnsi="inherit" w:cs="Arial"/>
          <w:b/>
          <w:bCs/>
          <w:color w:val="444444"/>
          <w:sz w:val="21"/>
          <w:szCs w:val="21"/>
          <w:bdr w:val="none" w:sz="0" w:space="0" w:color="auto" w:frame="1"/>
        </w:rPr>
        <w:t>basket</w:t>
      </w:r>
      <w:r w:rsidRPr="00207FA6">
        <w:rPr>
          <w:rFonts w:ascii="Arial" w:eastAsia="Times New Roman" w:hAnsi="Arial" w:cs="Arial"/>
          <w:color w:val="444444"/>
          <w:sz w:val="21"/>
          <w:szCs w:val="21"/>
        </w:rPr>
        <w:t> is simply defined as all the items that were purchased together in a single order. Note: Some stores might define a "single order" as any items bought within X number of days.</w:t>
      </w:r>
    </w:p>
    <w:p w:rsidR="00207FA6" w:rsidRPr="00207FA6" w:rsidRDefault="00207FA6" w:rsidP="00207FA6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In this challenge, you will help a boutique clothing retailer with Market Basket Analysis.</w:t>
      </w:r>
    </w:p>
    <w:p w:rsidR="00207FA6" w:rsidRPr="00207FA6" w:rsidRDefault="00207FA6" w:rsidP="00207FA6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You will use their customer's purchase history to create clusters of items that should be placed in the same section.</w:t>
      </w:r>
    </w:p>
    <w:p w:rsidR="00207FA6" w:rsidRPr="00207FA6" w:rsidRDefault="00207FA6" w:rsidP="00207FA6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207FA6">
        <w:rPr>
          <w:rFonts w:ascii="Arial" w:eastAsia="Times New Roman" w:hAnsi="Arial" w:cs="Arial"/>
          <w:b/>
          <w:bCs/>
          <w:color w:val="181818"/>
          <w:sz w:val="42"/>
          <w:szCs w:val="42"/>
        </w:rPr>
        <w:t>Data</w:t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The first table is called </w:t>
      </w:r>
      <w:r w:rsidRPr="00207FA6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customer_baskets.csv</w:t>
      </w:r>
      <w:r w:rsidRPr="00207FA6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207FA6" w:rsidRPr="00207FA6" w:rsidRDefault="00207FA6" w:rsidP="00207FA6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It contains the purchase history for 23,000 customers across 36,000 purchases.</w:t>
      </w:r>
    </w:p>
    <w:p w:rsidR="00207FA6" w:rsidRPr="00207FA6" w:rsidRDefault="00207FA6" w:rsidP="00207FA6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3810000" cy="1714500"/>
            <wp:effectExtent l="0" t="0" r="0" b="0"/>
            <wp:docPr id="21" name="Picture 21" descr="Lead Generation Data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Lead Generation Datase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:</w:t>
      </w:r>
    </w:p>
    <w:p w:rsidR="00207FA6" w:rsidRPr="00207FA6" w:rsidRDefault="00207FA6" w:rsidP="00207FA6">
      <w:pPr>
        <w:numPr>
          <w:ilvl w:val="0"/>
          <w:numId w:val="2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customer_id</w:t>
      </w:r>
      <w:proofErr w:type="spellEnd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207FA6">
        <w:rPr>
          <w:rFonts w:ascii="Arial" w:eastAsia="Times New Roman" w:hAnsi="Arial" w:cs="Arial"/>
          <w:color w:val="444444"/>
          <w:sz w:val="23"/>
          <w:szCs w:val="23"/>
        </w:rPr>
        <w:t>- Unique customer ID.</w:t>
      </w:r>
    </w:p>
    <w:p w:rsidR="00207FA6" w:rsidRPr="00207FA6" w:rsidRDefault="00207FA6" w:rsidP="00207FA6">
      <w:pPr>
        <w:numPr>
          <w:ilvl w:val="0"/>
          <w:numId w:val="2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basket</w:t>
      </w:r>
      <w:proofErr w:type="gramEnd"/>
      <w:r w:rsidRPr="00207FA6">
        <w:rPr>
          <w:rFonts w:ascii="Arial" w:eastAsia="Times New Roman" w:hAnsi="Arial" w:cs="Arial"/>
          <w:color w:val="444444"/>
          <w:sz w:val="23"/>
          <w:szCs w:val="23"/>
        </w:rPr>
        <w:t> - Comma-separated list of item categories bought in the basket.</w:t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lastRenderedPageBreak/>
        <w:t>The second table is </w:t>
      </w:r>
      <w:r w:rsidRPr="00207FA6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clothing_categories.csv</w:t>
      </w:r>
      <w:r w:rsidRPr="00207FA6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207FA6" w:rsidRPr="00207FA6" w:rsidRDefault="00207FA6" w:rsidP="00207FA6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It contains a description of each clothing category offered in the store.</w:t>
      </w:r>
    </w:p>
    <w:p w:rsidR="00207FA6" w:rsidRPr="00207FA6" w:rsidRDefault="00207FA6" w:rsidP="00207FA6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3810000" cy="1714500"/>
            <wp:effectExtent l="0" t="0" r="0" b="0"/>
            <wp:docPr id="20" name="Picture 20" descr="Lead Generation Data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Lead Generation Datase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7FA6" w:rsidRPr="00207FA6" w:rsidRDefault="00207FA6" w:rsidP="00207FA6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:</w:t>
      </w:r>
    </w:p>
    <w:p w:rsidR="00207FA6" w:rsidRPr="00207FA6" w:rsidRDefault="00207FA6" w:rsidP="00207FA6">
      <w:pPr>
        <w:numPr>
          <w:ilvl w:val="0"/>
          <w:numId w:val="2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category_id</w:t>
      </w:r>
      <w:proofErr w:type="spellEnd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207FA6">
        <w:rPr>
          <w:rFonts w:ascii="Arial" w:eastAsia="Times New Roman" w:hAnsi="Arial" w:cs="Arial"/>
          <w:color w:val="444444"/>
          <w:sz w:val="23"/>
          <w:szCs w:val="23"/>
        </w:rPr>
        <w:t>- Unique ID of the item category.</w:t>
      </w:r>
    </w:p>
    <w:p w:rsidR="00207FA6" w:rsidRPr="00207FA6" w:rsidRDefault="00207FA6" w:rsidP="00207FA6">
      <w:pPr>
        <w:numPr>
          <w:ilvl w:val="0"/>
          <w:numId w:val="2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name</w:t>
      </w:r>
      <w:proofErr w:type="gramEnd"/>
      <w:r w:rsidRPr="00207FA6">
        <w:rPr>
          <w:rFonts w:ascii="Arial" w:eastAsia="Times New Roman" w:hAnsi="Arial" w:cs="Arial"/>
          <w:color w:val="444444"/>
          <w:sz w:val="23"/>
          <w:szCs w:val="23"/>
        </w:rPr>
        <w:t> - Name of the category.</w:t>
      </w:r>
    </w:p>
    <w:p w:rsidR="00207FA6" w:rsidRPr="00207FA6" w:rsidRDefault="00207FA6" w:rsidP="00207FA6">
      <w:pPr>
        <w:numPr>
          <w:ilvl w:val="0"/>
          <w:numId w:val="2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207FA6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description</w:t>
      </w:r>
      <w:proofErr w:type="gramEnd"/>
      <w:r w:rsidRPr="00207FA6">
        <w:rPr>
          <w:rFonts w:ascii="Arial" w:eastAsia="Times New Roman" w:hAnsi="Arial" w:cs="Arial"/>
          <w:color w:val="444444"/>
          <w:sz w:val="23"/>
          <w:szCs w:val="23"/>
        </w:rPr>
        <w:t> - Description of the category.</w:t>
      </w:r>
    </w:p>
    <w:p w:rsidR="00290619" w:rsidRDefault="00290619" w:rsidP="00207FA6">
      <w:pPr>
        <w:shd w:val="clear" w:color="auto" w:fill="FFFFFF"/>
        <w:spacing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</w:p>
    <w:p w:rsidR="00207FA6" w:rsidRPr="00207FA6" w:rsidRDefault="00207FA6" w:rsidP="00207FA6">
      <w:pPr>
        <w:shd w:val="clear" w:color="auto" w:fill="FFFFFF"/>
        <w:spacing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bookmarkStart w:id="0" w:name="_GoBack"/>
      <w:bookmarkEnd w:id="0"/>
      <w:r w:rsidRPr="00207FA6">
        <w:rPr>
          <w:rFonts w:ascii="Arial" w:eastAsia="Times New Roman" w:hAnsi="Arial" w:cs="Arial"/>
          <w:b/>
          <w:bCs/>
          <w:color w:val="181818"/>
          <w:sz w:val="42"/>
          <w:szCs w:val="42"/>
        </w:rPr>
        <w:t>Objectives</w:t>
      </w:r>
    </w:p>
    <w:p w:rsidR="00207FA6" w:rsidRPr="00207FA6" w:rsidRDefault="00207FA6" w:rsidP="00207FA6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207FA6">
        <w:rPr>
          <w:rFonts w:ascii="Arial" w:eastAsia="Times New Roman" w:hAnsi="Arial" w:cs="Arial"/>
          <w:color w:val="444444"/>
          <w:sz w:val="21"/>
          <w:szCs w:val="21"/>
        </w:rPr>
        <w:t>Here's your challenge:</w:t>
      </w:r>
    </w:p>
    <w:p w:rsidR="00207FA6" w:rsidRPr="00207FA6" w:rsidRDefault="00207FA6" w:rsidP="00207FA6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First, explore the dataset. Answer the following questions.</w:t>
      </w:r>
    </w:p>
    <w:p w:rsidR="00207FA6" w:rsidRPr="00207FA6" w:rsidRDefault="00207FA6" w:rsidP="00207FA6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Which item category was the most popular?</w:t>
      </w:r>
    </w:p>
    <w:p w:rsidR="00207FA6" w:rsidRPr="00207FA6" w:rsidRDefault="00207FA6" w:rsidP="00207FA6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Which customer has bought the greatest number of items?</w:t>
      </w:r>
    </w:p>
    <w:p w:rsidR="00207FA6" w:rsidRPr="00207FA6" w:rsidRDefault="00207FA6" w:rsidP="00207FA6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What is the distribution of basket sizes?</w:t>
      </w:r>
    </w:p>
    <w:p w:rsidR="00207FA6" w:rsidRPr="00207FA6" w:rsidRDefault="00207FA6" w:rsidP="00207FA6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 xml:space="preserve">Tip: You may need to </w:t>
      </w:r>
      <w:proofErr w:type="gramStart"/>
      <w:r w:rsidRPr="00207FA6">
        <w:rPr>
          <w:rFonts w:ascii="Arial" w:eastAsia="Times New Roman" w:hAnsi="Arial" w:cs="Arial"/>
          <w:color w:val="444444"/>
          <w:sz w:val="23"/>
          <w:szCs w:val="23"/>
        </w:rPr>
        <w:t>wrangle</w:t>
      </w:r>
      <w:proofErr w:type="gramEnd"/>
      <w:r w:rsidRPr="00207FA6">
        <w:rPr>
          <w:rFonts w:ascii="Arial" w:eastAsia="Times New Roman" w:hAnsi="Arial" w:cs="Arial"/>
          <w:color w:val="444444"/>
          <w:sz w:val="23"/>
          <w:szCs w:val="23"/>
        </w:rPr>
        <w:t xml:space="preserve"> the dataset beforehand.</w:t>
      </w:r>
    </w:p>
    <w:p w:rsidR="00207FA6" w:rsidRPr="00207FA6" w:rsidRDefault="00207FA6" w:rsidP="00207FA6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Next, for each item category, find the ID of the customer who purchased that category the most. The retailer would like to interview them.</w:t>
      </w:r>
    </w:p>
    <w:p w:rsidR="00207FA6" w:rsidRPr="00207FA6" w:rsidRDefault="00207FA6" w:rsidP="00207FA6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Finally, create clusters of item categories that have the highest likelihood of being purchased together.</w:t>
      </w:r>
    </w:p>
    <w:p w:rsidR="00207FA6" w:rsidRPr="00207FA6" w:rsidRDefault="00207FA6" w:rsidP="00207FA6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207FA6">
        <w:rPr>
          <w:rFonts w:ascii="Arial" w:eastAsia="Times New Roman" w:hAnsi="Arial" w:cs="Arial"/>
          <w:color w:val="444444"/>
          <w:sz w:val="23"/>
          <w:szCs w:val="23"/>
        </w:rPr>
        <w:t>Tip: Each item should belong to only one cluster.</w:t>
      </w:r>
    </w:p>
    <w:p w:rsidR="00405C3E" w:rsidRPr="00207FA6" w:rsidRDefault="00405C3E" w:rsidP="00207FA6"/>
    <w:sectPr w:rsidR="00405C3E" w:rsidRPr="00207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E0ADC"/>
    <w:multiLevelType w:val="multilevel"/>
    <w:tmpl w:val="9546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E334A1"/>
    <w:multiLevelType w:val="multilevel"/>
    <w:tmpl w:val="84287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8C80030"/>
    <w:multiLevelType w:val="multilevel"/>
    <w:tmpl w:val="CA2C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1E7401"/>
    <w:multiLevelType w:val="multilevel"/>
    <w:tmpl w:val="242C2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3974ABA"/>
    <w:multiLevelType w:val="multilevel"/>
    <w:tmpl w:val="EB04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A722F02"/>
    <w:multiLevelType w:val="multilevel"/>
    <w:tmpl w:val="38B2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D6B4D46"/>
    <w:multiLevelType w:val="multilevel"/>
    <w:tmpl w:val="73BE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2474682"/>
    <w:multiLevelType w:val="multilevel"/>
    <w:tmpl w:val="4716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5EF7569"/>
    <w:multiLevelType w:val="multilevel"/>
    <w:tmpl w:val="0A0E1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FD24C53"/>
    <w:multiLevelType w:val="multilevel"/>
    <w:tmpl w:val="A606B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1597079"/>
    <w:multiLevelType w:val="multilevel"/>
    <w:tmpl w:val="3B98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87940D0"/>
    <w:multiLevelType w:val="multilevel"/>
    <w:tmpl w:val="71A2D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A7F616F"/>
    <w:multiLevelType w:val="multilevel"/>
    <w:tmpl w:val="2F86A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B1667D1"/>
    <w:multiLevelType w:val="multilevel"/>
    <w:tmpl w:val="2CA2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0E95351"/>
    <w:multiLevelType w:val="multilevel"/>
    <w:tmpl w:val="36524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45C27D9"/>
    <w:multiLevelType w:val="multilevel"/>
    <w:tmpl w:val="B0BEF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546E4B48"/>
    <w:multiLevelType w:val="multilevel"/>
    <w:tmpl w:val="B2285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54F33262"/>
    <w:multiLevelType w:val="multilevel"/>
    <w:tmpl w:val="0BD6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58533ED8"/>
    <w:multiLevelType w:val="multilevel"/>
    <w:tmpl w:val="5CBC1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5D997C14"/>
    <w:multiLevelType w:val="multilevel"/>
    <w:tmpl w:val="C5783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F9109F3"/>
    <w:multiLevelType w:val="multilevel"/>
    <w:tmpl w:val="C1D0D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606C6C00"/>
    <w:multiLevelType w:val="multilevel"/>
    <w:tmpl w:val="21EE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6A1A2D15"/>
    <w:multiLevelType w:val="multilevel"/>
    <w:tmpl w:val="637E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6F75183F"/>
    <w:multiLevelType w:val="multilevel"/>
    <w:tmpl w:val="CF9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6FA56D6C"/>
    <w:multiLevelType w:val="multilevel"/>
    <w:tmpl w:val="3EB6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7F0D6BF3"/>
    <w:multiLevelType w:val="multilevel"/>
    <w:tmpl w:val="3342B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0"/>
  </w:num>
  <w:num w:numId="2">
    <w:abstractNumId w:val="11"/>
  </w:num>
  <w:num w:numId="3">
    <w:abstractNumId w:val="17"/>
  </w:num>
  <w:num w:numId="4">
    <w:abstractNumId w:val="21"/>
  </w:num>
  <w:num w:numId="5">
    <w:abstractNumId w:val="4"/>
  </w:num>
  <w:num w:numId="6">
    <w:abstractNumId w:val="2"/>
  </w:num>
  <w:num w:numId="7">
    <w:abstractNumId w:val="10"/>
  </w:num>
  <w:num w:numId="8">
    <w:abstractNumId w:val="24"/>
  </w:num>
  <w:num w:numId="9">
    <w:abstractNumId w:val="5"/>
  </w:num>
  <w:num w:numId="10">
    <w:abstractNumId w:val="8"/>
  </w:num>
  <w:num w:numId="11">
    <w:abstractNumId w:val="13"/>
  </w:num>
  <w:num w:numId="12">
    <w:abstractNumId w:val="6"/>
  </w:num>
  <w:num w:numId="13">
    <w:abstractNumId w:val="12"/>
  </w:num>
  <w:num w:numId="14">
    <w:abstractNumId w:val="3"/>
  </w:num>
  <w:num w:numId="15">
    <w:abstractNumId w:val="16"/>
  </w:num>
  <w:num w:numId="16">
    <w:abstractNumId w:val="19"/>
  </w:num>
  <w:num w:numId="17">
    <w:abstractNumId w:val="18"/>
  </w:num>
  <w:num w:numId="18">
    <w:abstractNumId w:val="7"/>
  </w:num>
  <w:num w:numId="19">
    <w:abstractNumId w:val="1"/>
  </w:num>
  <w:num w:numId="20">
    <w:abstractNumId w:val="9"/>
  </w:num>
  <w:num w:numId="21">
    <w:abstractNumId w:val="14"/>
  </w:num>
  <w:num w:numId="22">
    <w:abstractNumId w:val="25"/>
  </w:num>
  <w:num w:numId="23">
    <w:abstractNumId w:val="0"/>
  </w:num>
  <w:num w:numId="24">
    <w:abstractNumId w:val="22"/>
  </w:num>
  <w:num w:numId="25">
    <w:abstractNumId w:val="23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DA3MLcwAhKGpko6SsGpxcWZ+XkgBUa1AGZAU6wsAAAA"/>
  </w:docVars>
  <w:rsids>
    <w:rsidRoot w:val="00830AE5"/>
    <w:rsid w:val="00112EB3"/>
    <w:rsid w:val="00207FA6"/>
    <w:rsid w:val="00271A7B"/>
    <w:rsid w:val="00290619"/>
    <w:rsid w:val="002A63FE"/>
    <w:rsid w:val="003921E3"/>
    <w:rsid w:val="00405C3E"/>
    <w:rsid w:val="004318B8"/>
    <w:rsid w:val="00450FF5"/>
    <w:rsid w:val="007054B5"/>
    <w:rsid w:val="00830AE5"/>
    <w:rsid w:val="00853AD7"/>
    <w:rsid w:val="00EC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546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8329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273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47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982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474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24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42715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803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33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46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4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2609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2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785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3149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5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8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64463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6720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972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24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1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283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340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07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158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70885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1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73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989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856605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7028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1773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73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19658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988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942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366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57401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0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580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33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89536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968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34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2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944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8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76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89300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1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0821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6238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49946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84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89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0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63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968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041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661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55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1766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778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6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2923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588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328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048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299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40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05557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439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6976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62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35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778271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8413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5092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49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193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01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8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108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14806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1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5646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6385187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94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53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47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417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33227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6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7319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376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2433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15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508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115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1381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857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16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742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37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0208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869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59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2493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143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7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7544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556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60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8190664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085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22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4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632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98653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048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07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155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11088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9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382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0650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91647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033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002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86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00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84528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457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80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1521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5966601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96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11563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14197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46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7184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7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33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22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87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7423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0444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9327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701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3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36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619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4324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52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42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1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97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97548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464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923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46327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044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85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4695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3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8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42207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1235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35151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8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58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2972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60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98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9363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09221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95512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99778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99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2565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0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28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4280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25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33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85453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192380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1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65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3847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63564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563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2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8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76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6557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7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430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6598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0700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3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65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035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12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3437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924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613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8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69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25786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991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77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15285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020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47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2157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5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670970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0126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28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5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83793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929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08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6209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685747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10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66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400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492277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42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979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14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14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9598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655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63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43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037134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68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3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317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43137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870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033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94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44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54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7831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60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0654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44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5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60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433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3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111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60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85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50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4984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546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244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5910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985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3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919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0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394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732184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50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192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0992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334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0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1953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02392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8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53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984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6928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373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103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1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56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58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19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1420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6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4856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007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1947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1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23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160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2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24203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8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934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702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71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3170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464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7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5143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297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85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8076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66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8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599198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14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5999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8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8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369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32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3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4770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676991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740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3085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2586045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38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440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421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6769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324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60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0466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895765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0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5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60661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6806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23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030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0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89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033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23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8188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271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246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0585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0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31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1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2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8229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129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9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32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81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2634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59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71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2301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46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356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5428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676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63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1509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045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63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136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4684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32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649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9240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62417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6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92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0365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374488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206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15403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16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89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62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75232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.medwani@gmail.com</dc:creator>
  <cp:lastModifiedBy>medwani</cp:lastModifiedBy>
  <cp:revision>3</cp:revision>
  <dcterms:created xsi:type="dcterms:W3CDTF">2017-11-29T08:14:00Z</dcterms:created>
  <dcterms:modified xsi:type="dcterms:W3CDTF">2018-01-27T06:53:00Z</dcterms:modified>
</cp:coreProperties>
</file>